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82F195" w14:textId="0BCF1315" w:rsidR="00810424" w:rsidRPr="00B74645" w:rsidRDefault="00062007" w:rsidP="00810424">
      <w:pPr>
        <w:shd w:val="clear" w:color="auto" w:fill="FFFFFF"/>
        <w:spacing w:after="225" w:line="240" w:lineRule="auto"/>
        <w:outlineLvl w:val="2"/>
        <w:rPr>
          <w:rFonts w:ascii="Arial" w:eastAsia="Times New Roman" w:hAnsi="Arial" w:cs="Arial"/>
          <w:sz w:val="24"/>
          <w:szCs w:val="24"/>
        </w:rPr>
      </w:pPr>
      <w:r w:rsidRPr="00B74645">
        <w:rPr>
          <w:rFonts w:ascii="Arial" w:eastAsia="Times New Roman" w:hAnsi="Arial" w:cs="Arial"/>
          <w:sz w:val="24"/>
          <w:szCs w:val="24"/>
        </w:rPr>
        <w:t xml:space="preserve">Sample </w:t>
      </w:r>
      <w:r w:rsidR="00E24626" w:rsidRPr="00B74645">
        <w:rPr>
          <w:rFonts w:ascii="Arial" w:eastAsia="Times New Roman" w:hAnsi="Arial" w:cs="Arial"/>
          <w:sz w:val="24"/>
          <w:szCs w:val="24"/>
        </w:rPr>
        <w:t>Email to Convince Your Boss</w:t>
      </w:r>
    </w:p>
    <w:p w14:paraId="19403C21" w14:textId="7F2CAF01" w:rsidR="007C4650" w:rsidRPr="00404D99" w:rsidRDefault="00810424" w:rsidP="008C45CB">
      <w:pPr>
        <w:pStyle w:val="Default"/>
        <w:rPr>
          <w:rFonts w:ascii="Arial" w:eastAsia="Times New Roman" w:hAnsi="Arial" w:cs="Arial"/>
          <w:color w:val="auto"/>
        </w:rPr>
      </w:pPr>
      <w:r w:rsidRPr="00404D99">
        <w:rPr>
          <w:rFonts w:ascii="Arial" w:eastAsia="Times New Roman" w:hAnsi="Arial" w:cs="Arial"/>
          <w:color w:val="auto"/>
        </w:rPr>
        <w:t>Dear </w:t>
      </w:r>
      <w:r w:rsidRPr="00404D99">
        <w:rPr>
          <w:rFonts w:ascii="Arial" w:eastAsia="Times New Roman" w:hAnsi="Arial" w:cs="Arial"/>
          <w:b/>
          <w:bCs/>
          <w:color w:val="auto"/>
        </w:rPr>
        <w:t>&lt; supervisor’s name &gt;</w:t>
      </w:r>
      <w:r w:rsidRPr="00404D99">
        <w:rPr>
          <w:rFonts w:ascii="Arial" w:eastAsia="Times New Roman" w:hAnsi="Arial" w:cs="Arial"/>
          <w:color w:val="auto"/>
        </w:rPr>
        <w:t>,</w:t>
      </w:r>
      <w:r w:rsidRPr="00404D99">
        <w:rPr>
          <w:rFonts w:ascii="Arial" w:eastAsia="Times New Roman" w:hAnsi="Arial" w:cs="Arial"/>
          <w:color w:val="auto"/>
        </w:rPr>
        <w:br/>
      </w:r>
      <w:r w:rsidRPr="00404D99">
        <w:rPr>
          <w:rFonts w:ascii="Arial" w:eastAsia="Times New Roman" w:hAnsi="Arial" w:cs="Arial"/>
          <w:color w:val="auto"/>
        </w:rPr>
        <w:br/>
      </w:r>
      <w:r w:rsidR="0084078E" w:rsidRPr="00404D99">
        <w:rPr>
          <w:rFonts w:ascii="Arial" w:eastAsia="Times New Roman" w:hAnsi="Arial" w:cs="Arial"/>
          <w:color w:val="auto"/>
        </w:rPr>
        <w:t>I hope you're doing well! I wanted to reach out and tell you about an amazing learning opportunity that I'd love to attend, with your support.</w:t>
      </w:r>
    </w:p>
    <w:p w14:paraId="14B7BD46" w14:textId="77777777" w:rsidR="007C4650" w:rsidRPr="00404D99" w:rsidRDefault="007C4650" w:rsidP="008C45CB">
      <w:pPr>
        <w:pStyle w:val="Default"/>
        <w:rPr>
          <w:rFonts w:ascii="Arial" w:eastAsia="Times New Roman" w:hAnsi="Arial" w:cs="Arial"/>
          <w:color w:val="auto"/>
        </w:rPr>
      </w:pPr>
    </w:p>
    <w:p w14:paraId="6D1FD588" w14:textId="63C601A2" w:rsidR="00792706" w:rsidRPr="00404D99" w:rsidRDefault="00870AB3" w:rsidP="008C45CB">
      <w:pPr>
        <w:pStyle w:val="Default"/>
        <w:rPr>
          <w:rFonts w:ascii="Arial" w:eastAsia="Times New Roman" w:hAnsi="Arial" w:cs="Arial"/>
          <w:color w:val="auto"/>
        </w:rPr>
      </w:pPr>
      <w:r w:rsidRPr="00404D99">
        <w:rPr>
          <w:rFonts w:ascii="Arial" w:eastAsia="Times New Roman" w:hAnsi="Arial" w:cs="Arial"/>
          <w:color w:val="auto"/>
        </w:rPr>
        <w:t xml:space="preserve">The </w:t>
      </w:r>
      <w:hyperlink r:id="rId8" w:history="1">
        <w:r w:rsidR="00CA2858" w:rsidRPr="00404D99">
          <w:rPr>
            <w:rStyle w:val="Hyperlink"/>
            <w:rFonts w:ascii="Arial" w:eastAsia="Times New Roman" w:hAnsi="Arial" w:cs="Arial"/>
          </w:rPr>
          <w:t>virtual TESOL</w:t>
        </w:r>
        <w:r w:rsidR="00B055E4" w:rsidRPr="00404D99">
          <w:rPr>
            <w:rStyle w:val="Hyperlink"/>
            <w:rFonts w:ascii="Arial" w:eastAsia="Times New Roman" w:hAnsi="Arial" w:cs="Arial"/>
          </w:rPr>
          <w:t xml:space="preserve"> 2024</w:t>
        </w:r>
        <w:r w:rsidR="00CA2858" w:rsidRPr="00404D99">
          <w:rPr>
            <w:rStyle w:val="Hyperlink"/>
            <w:rFonts w:ascii="Arial" w:eastAsia="Times New Roman" w:hAnsi="Arial" w:cs="Arial"/>
          </w:rPr>
          <w:t xml:space="preserve"> Convention</w:t>
        </w:r>
      </w:hyperlink>
      <w:r w:rsidR="002F7D3C" w:rsidRPr="00404D99">
        <w:rPr>
          <w:rFonts w:ascii="Arial" w:eastAsia="Times New Roman" w:hAnsi="Arial" w:cs="Arial"/>
          <w:color w:val="auto"/>
        </w:rPr>
        <w:t xml:space="preserve">, </w:t>
      </w:r>
      <w:r w:rsidRPr="00404D99">
        <w:rPr>
          <w:rFonts w:ascii="Arial" w:eastAsia="Times New Roman" w:hAnsi="Arial" w:cs="Arial"/>
          <w:color w:val="auto"/>
        </w:rPr>
        <w:t>taking place</w:t>
      </w:r>
      <w:r w:rsidR="00B055E4" w:rsidRPr="00404D99">
        <w:rPr>
          <w:rFonts w:ascii="Arial" w:eastAsia="Times New Roman" w:hAnsi="Arial" w:cs="Arial"/>
          <w:color w:val="auto"/>
        </w:rPr>
        <w:t xml:space="preserve"> 11-12 April 202</w:t>
      </w:r>
      <w:r w:rsidR="00D07389" w:rsidRPr="00404D99">
        <w:rPr>
          <w:rFonts w:ascii="Arial" w:eastAsia="Times New Roman" w:hAnsi="Arial" w:cs="Arial"/>
          <w:color w:val="auto"/>
        </w:rPr>
        <w:t>4</w:t>
      </w:r>
      <w:r w:rsidR="007C2901" w:rsidRPr="00404D99">
        <w:rPr>
          <w:rFonts w:ascii="Arial" w:eastAsia="Times New Roman" w:hAnsi="Arial" w:cs="Arial"/>
          <w:color w:val="auto"/>
        </w:rPr>
        <w:t>,</w:t>
      </w:r>
      <w:r w:rsidR="00BA4DB3" w:rsidRPr="00404D99">
        <w:rPr>
          <w:rFonts w:ascii="Arial" w:eastAsia="Times New Roman" w:hAnsi="Arial" w:cs="Arial"/>
          <w:color w:val="auto"/>
        </w:rPr>
        <w:t xml:space="preserve"> </w:t>
      </w:r>
      <w:r w:rsidR="007C2901" w:rsidRPr="00404D99">
        <w:rPr>
          <w:rFonts w:ascii="Arial" w:eastAsia="Times New Roman" w:hAnsi="Arial" w:cs="Arial"/>
          <w:color w:val="auto"/>
        </w:rPr>
        <w:t>is</w:t>
      </w:r>
      <w:r w:rsidR="0017303B" w:rsidRPr="00404D99">
        <w:rPr>
          <w:rFonts w:ascii="Arial" w:eastAsia="Times New Roman" w:hAnsi="Arial" w:cs="Arial"/>
          <w:color w:val="auto"/>
        </w:rPr>
        <w:t xml:space="preserve"> </w:t>
      </w:r>
      <w:r w:rsidR="002678AE" w:rsidRPr="00404D99">
        <w:rPr>
          <w:rFonts w:ascii="Arial" w:eastAsia="Times New Roman" w:hAnsi="Arial" w:cs="Arial"/>
          <w:color w:val="auto"/>
        </w:rPr>
        <w:t>one of the largest</w:t>
      </w:r>
      <w:r w:rsidR="00C47795" w:rsidRPr="00404D99">
        <w:rPr>
          <w:rFonts w:ascii="Arial" w:eastAsia="Times New Roman" w:hAnsi="Arial" w:cs="Arial"/>
          <w:color w:val="auto"/>
        </w:rPr>
        <w:t xml:space="preserve"> </w:t>
      </w:r>
      <w:r w:rsidR="00AF10D1" w:rsidRPr="00404D99">
        <w:rPr>
          <w:rFonts w:ascii="Arial" w:eastAsia="Times New Roman" w:hAnsi="Arial" w:cs="Arial"/>
          <w:color w:val="auto"/>
        </w:rPr>
        <w:t xml:space="preserve">gatherings of </w:t>
      </w:r>
      <w:r w:rsidR="00822223" w:rsidRPr="00404D99">
        <w:rPr>
          <w:rFonts w:ascii="Arial" w:eastAsia="Times New Roman" w:hAnsi="Arial" w:cs="Arial"/>
          <w:color w:val="auto"/>
        </w:rPr>
        <w:t>English language teaching professionals from all over the world.</w:t>
      </w:r>
      <w:r w:rsidR="002F53B3" w:rsidRPr="00404D99">
        <w:rPr>
          <w:rFonts w:ascii="Arial" w:eastAsia="Times New Roman" w:hAnsi="Arial" w:cs="Arial"/>
          <w:color w:val="auto"/>
        </w:rPr>
        <w:t xml:space="preserve"> </w:t>
      </w:r>
      <w:r w:rsidR="00822223" w:rsidRPr="00404D99">
        <w:rPr>
          <w:rFonts w:ascii="Arial" w:eastAsia="Times New Roman" w:hAnsi="Arial" w:cs="Arial"/>
          <w:color w:val="auto"/>
        </w:rPr>
        <w:t>I’</w:t>
      </w:r>
      <w:r w:rsidR="0026532B" w:rsidRPr="00404D99">
        <w:rPr>
          <w:rFonts w:ascii="Arial" w:eastAsia="Times New Roman" w:hAnsi="Arial" w:cs="Arial"/>
          <w:color w:val="auto"/>
        </w:rPr>
        <w:t>d</w:t>
      </w:r>
      <w:r w:rsidR="00822223" w:rsidRPr="00404D99">
        <w:rPr>
          <w:rFonts w:ascii="Arial" w:eastAsia="Times New Roman" w:hAnsi="Arial" w:cs="Arial"/>
          <w:color w:val="auto"/>
        </w:rPr>
        <w:t xml:space="preserve"> have the chance to</w:t>
      </w:r>
      <w:r w:rsidR="00B762B5" w:rsidRPr="00404D99">
        <w:rPr>
          <w:rFonts w:ascii="Arial" w:eastAsia="Times New Roman" w:hAnsi="Arial" w:cs="Arial"/>
          <w:color w:val="auto"/>
        </w:rPr>
        <w:t xml:space="preserve"> build my network while</w:t>
      </w:r>
      <w:r w:rsidR="000530A7" w:rsidRPr="00404D99">
        <w:rPr>
          <w:rFonts w:ascii="Arial" w:eastAsia="Times New Roman" w:hAnsi="Arial" w:cs="Arial"/>
          <w:color w:val="auto"/>
        </w:rPr>
        <w:t xml:space="preserve"> learn</w:t>
      </w:r>
      <w:r w:rsidR="00B762B5" w:rsidRPr="00404D99">
        <w:rPr>
          <w:rFonts w:ascii="Arial" w:eastAsia="Times New Roman" w:hAnsi="Arial" w:cs="Arial"/>
          <w:color w:val="auto"/>
        </w:rPr>
        <w:t>ing</w:t>
      </w:r>
      <w:r w:rsidR="000530A7" w:rsidRPr="00404D99">
        <w:rPr>
          <w:rFonts w:ascii="Arial" w:eastAsia="Times New Roman" w:hAnsi="Arial" w:cs="Arial"/>
          <w:color w:val="auto"/>
        </w:rPr>
        <w:t xml:space="preserve"> </w:t>
      </w:r>
      <w:r w:rsidR="00AD0A84" w:rsidRPr="00404D99">
        <w:rPr>
          <w:rFonts w:ascii="Arial" w:eastAsia="Times New Roman" w:hAnsi="Arial" w:cs="Arial"/>
          <w:color w:val="auto"/>
        </w:rPr>
        <w:t xml:space="preserve">about </w:t>
      </w:r>
      <w:r w:rsidR="00306053" w:rsidRPr="00404D99">
        <w:rPr>
          <w:rFonts w:ascii="Arial" w:eastAsia="Times New Roman" w:hAnsi="Arial" w:cs="Arial"/>
          <w:color w:val="auto"/>
        </w:rPr>
        <w:t>innovative tools</w:t>
      </w:r>
      <w:r w:rsidR="00627D2D" w:rsidRPr="00404D99">
        <w:rPr>
          <w:rFonts w:ascii="Arial" w:eastAsia="Times New Roman" w:hAnsi="Arial" w:cs="Arial"/>
          <w:color w:val="auto"/>
        </w:rPr>
        <w:t>, techniques</w:t>
      </w:r>
      <w:r w:rsidR="002C0D0A" w:rsidRPr="00404D99">
        <w:rPr>
          <w:rFonts w:ascii="Arial" w:eastAsia="Times New Roman" w:hAnsi="Arial" w:cs="Arial"/>
          <w:color w:val="auto"/>
        </w:rPr>
        <w:t>,</w:t>
      </w:r>
      <w:r w:rsidR="00306053" w:rsidRPr="00404D99">
        <w:rPr>
          <w:rFonts w:ascii="Arial" w:eastAsia="Times New Roman" w:hAnsi="Arial" w:cs="Arial"/>
          <w:color w:val="auto"/>
        </w:rPr>
        <w:t xml:space="preserve"> and strategies</w:t>
      </w:r>
      <w:r w:rsidR="001C5434" w:rsidRPr="00404D99">
        <w:rPr>
          <w:rFonts w:ascii="Arial" w:eastAsia="Times New Roman" w:hAnsi="Arial" w:cs="Arial"/>
          <w:color w:val="auto"/>
        </w:rPr>
        <w:t xml:space="preserve"> as well as </w:t>
      </w:r>
      <w:r w:rsidR="00062007" w:rsidRPr="00404D99">
        <w:rPr>
          <w:rFonts w:ascii="Arial" w:eastAsia="Times New Roman" w:hAnsi="Arial" w:cs="Arial"/>
          <w:color w:val="auto"/>
        </w:rPr>
        <w:t>public policy issues</w:t>
      </w:r>
      <w:r w:rsidR="001C5434" w:rsidRPr="00404D99">
        <w:rPr>
          <w:rFonts w:ascii="Arial" w:eastAsia="Times New Roman" w:hAnsi="Arial" w:cs="Arial"/>
          <w:color w:val="auto"/>
        </w:rPr>
        <w:t>,</w:t>
      </w:r>
      <w:r w:rsidR="00AD0A84" w:rsidRPr="00404D99">
        <w:rPr>
          <w:rFonts w:ascii="Arial" w:eastAsia="Times New Roman" w:hAnsi="Arial" w:cs="Arial"/>
          <w:color w:val="auto"/>
        </w:rPr>
        <w:t xml:space="preserve"> new research</w:t>
      </w:r>
      <w:r w:rsidR="001C5434" w:rsidRPr="00404D99">
        <w:rPr>
          <w:rFonts w:ascii="Arial" w:eastAsia="Times New Roman" w:hAnsi="Arial" w:cs="Arial"/>
          <w:color w:val="auto"/>
        </w:rPr>
        <w:t>,</w:t>
      </w:r>
      <w:r w:rsidR="000F6042" w:rsidRPr="00404D99">
        <w:rPr>
          <w:rFonts w:ascii="Arial" w:eastAsia="Times New Roman" w:hAnsi="Arial" w:cs="Arial"/>
          <w:color w:val="auto"/>
        </w:rPr>
        <w:t xml:space="preserve"> and best practices</w:t>
      </w:r>
      <w:r w:rsidR="00AD0A84" w:rsidRPr="00404D99">
        <w:rPr>
          <w:rFonts w:ascii="Arial" w:eastAsia="Times New Roman" w:hAnsi="Arial" w:cs="Arial"/>
          <w:color w:val="auto"/>
        </w:rPr>
        <w:t xml:space="preserve"> in the field</w:t>
      </w:r>
      <w:r w:rsidR="00810424" w:rsidRPr="00404D99">
        <w:rPr>
          <w:rFonts w:ascii="Arial" w:eastAsia="Times New Roman" w:hAnsi="Arial" w:cs="Arial"/>
          <w:color w:val="auto"/>
        </w:rPr>
        <w:t xml:space="preserve">. </w:t>
      </w:r>
      <w:bookmarkStart w:id="0" w:name="_Hlk18497289"/>
      <w:r w:rsidR="004C1BAD" w:rsidRPr="00404D99">
        <w:rPr>
          <w:rFonts w:ascii="Arial" w:eastAsia="Times New Roman" w:hAnsi="Arial" w:cs="Arial"/>
          <w:color w:val="auto"/>
        </w:rPr>
        <w:t>The event includes</w:t>
      </w:r>
      <w:r w:rsidR="00062007" w:rsidRPr="00404D99">
        <w:rPr>
          <w:rFonts w:ascii="Arial" w:eastAsia="Times New Roman" w:hAnsi="Arial" w:cs="Arial"/>
          <w:color w:val="auto"/>
        </w:rPr>
        <w:t xml:space="preserve"> </w:t>
      </w:r>
      <w:r w:rsidR="00B30C4C">
        <w:rPr>
          <w:rFonts w:ascii="Arial" w:eastAsia="Times New Roman" w:hAnsi="Arial" w:cs="Arial"/>
          <w:color w:val="auto"/>
        </w:rPr>
        <w:t xml:space="preserve">live </w:t>
      </w:r>
      <w:r w:rsidR="00413BB0" w:rsidRPr="00404D99">
        <w:rPr>
          <w:rFonts w:ascii="Arial" w:eastAsia="Times New Roman" w:hAnsi="Arial" w:cs="Arial"/>
          <w:color w:val="auto"/>
        </w:rPr>
        <w:t>keynote</w:t>
      </w:r>
      <w:r w:rsidR="00810A42" w:rsidRPr="00404D99">
        <w:rPr>
          <w:rFonts w:ascii="Arial" w:eastAsia="Times New Roman" w:hAnsi="Arial" w:cs="Arial"/>
          <w:color w:val="auto"/>
        </w:rPr>
        <w:t xml:space="preserve"> sessions, </w:t>
      </w:r>
      <w:r w:rsidR="002C0D0A" w:rsidRPr="00404D99">
        <w:rPr>
          <w:rFonts w:ascii="Arial" w:eastAsia="Times New Roman" w:hAnsi="Arial" w:cs="Arial"/>
          <w:color w:val="auto"/>
        </w:rPr>
        <w:t xml:space="preserve">recorded </w:t>
      </w:r>
      <w:r w:rsidR="00663DE7" w:rsidRPr="00404D99">
        <w:rPr>
          <w:rFonts w:ascii="Arial" w:eastAsia="Times New Roman" w:hAnsi="Arial" w:cs="Arial"/>
          <w:color w:val="auto"/>
        </w:rPr>
        <w:t>keynotes from the in-person TESOL</w:t>
      </w:r>
      <w:r w:rsidR="00887966" w:rsidRPr="00404D99">
        <w:rPr>
          <w:rFonts w:ascii="Arial" w:eastAsia="Times New Roman" w:hAnsi="Arial" w:cs="Arial"/>
          <w:color w:val="auto"/>
        </w:rPr>
        <w:t xml:space="preserve"> 2024 C</w:t>
      </w:r>
      <w:r w:rsidR="00663DE7" w:rsidRPr="00404D99">
        <w:rPr>
          <w:rFonts w:ascii="Arial" w:eastAsia="Times New Roman" w:hAnsi="Arial" w:cs="Arial"/>
          <w:color w:val="auto"/>
        </w:rPr>
        <w:t>onvention,</w:t>
      </w:r>
      <w:r w:rsidR="00413BB0" w:rsidRPr="00404D99">
        <w:rPr>
          <w:rFonts w:ascii="Arial" w:eastAsia="Times New Roman" w:hAnsi="Arial" w:cs="Arial"/>
          <w:color w:val="auto"/>
        </w:rPr>
        <w:t xml:space="preserve"> and </w:t>
      </w:r>
      <w:r w:rsidR="00E51114" w:rsidRPr="00404D99">
        <w:rPr>
          <w:rFonts w:ascii="Arial" w:eastAsia="Times New Roman" w:hAnsi="Arial" w:cs="Arial"/>
          <w:color w:val="auto"/>
        </w:rPr>
        <w:t xml:space="preserve">over </w:t>
      </w:r>
      <w:r w:rsidR="00413BB0" w:rsidRPr="00404D99">
        <w:rPr>
          <w:rFonts w:ascii="Arial" w:eastAsia="Times New Roman" w:hAnsi="Arial" w:cs="Arial"/>
          <w:color w:val="auto"/>
        </w:rPr>
        <w:t xml:space="preserve">200 </w:t>
      </w:r>
      <w:r w:rsidR="00663DE7" w:rsidRPr="00404D99">
        <w:rPr>
          <w:rFonts w:ascii="Arial" w:eastAsia="Times New Roman" w:hAnsi="Arial" w:cs="Arial"/>
          <w:color w:val="auto"/>
        </w:rPr>
        <w:t>prer</w:t>
      </w:r>
      <w:r w:rsidR="00413BB0" w:rsidRPr="00404D99">
        <w:rPr>
          <w:rFonts w:ascii="Arial" w:eastAsia="Times New Roman" w:hAnsi="Arial" w:cs="Arial"/>
          <w:color w:val="auto"/>
        </w:rPr>
        <w:t>ecorded sessions</w:t>
      </w:r>
      <w:r w:rsidR="00663DE7" w:rsidRPr="00404D99">
        <w:rPr>
          <w:rFonts w:ascii="Arial" w:eastAsia="Times New Roman" w:hAnsi="Arial" w:cs="Arial"/>
          <w:color w:val="auto"/>
        </w:rPr>
        <w:t xml:space="preserve"> (some with live Q&amp;A)</w:t>
      </w:r>
      <w:bookmarkEnd w:id="0"/>
      <w:r w:rsidR="00E51114" w:rsidRPr="00404D99">
        <w:rPr>
          <w:rFonts w:ascii="Arial" w:eastAsia="Times New Roman" w:hAnsi="Arial" w:cs="Arial"/>
          <w:color w:val="auto"/>
        </w:rPr>
        <w:t>.</w:t>
      </w:r>
    </w:p>
    <w:p w14:paraId="0DED43FB" w14:textId="6255B9A4" w:rsidR="00DD3C77" w:rsidRPr="00404D99" w:rsidRDefault="00DD3C77" w:rsidP="007D35A9">
      <w:pPr>
        <w:pStyle w:val="Default"/>
        <w:rPr>
          <w:rFonts w:ascii="Arial" w:eastAsia="Times New Roman" w:hAnsi="Arial" w:cs="Arial"/>
          <w:color w:val="auto"/>
        </w:rPr>
      </w:pPr>
    </w:p>
    <w:p w14:paraId="7F014757" w14:textId="0D56BA10" w:rsidR="00C37A84" w:rsidRPr="00404D99" w:rsidRDefault="00C827DA" w:rsidP="007D35A9">
      <w:pPr>
        <w:pStyle w:val="Default"/>
        <w:rPr>
          <w:rFonts w:ascii="Arial" w:eastAsia="Times New Roman" w:hAnsi="Arial" w:cs="Arial"/>
          <w:color w:val="auto"/>
        </w:rPr>
      </w:pPr>
      <w:r w:rsidRPr="00404D99">
        <w:rPr>
          <w:rFonts w:ascii="Arial" w:eastAsia="Times New Roman" w:hAnsi="Arial" w:cs="Arial"/>
          <w:color w:val="auto"/>
        </w:rPr>
        <w:t xml:space="preserve">To </w:t>
      </w:r>
      <w:r w:rsidR="00804670" w:rsidRPr="00404D99">
        <w:rPr>
          <w:rFonts w:ascii="Arial" w:eastAsia="Times New Roman" w:hAnsi="Arial" w:cs="Arial"/>
          <w:color w:val="auto"/>
        </w:rPr>
        <w:t>build</w:t>
      </w:r>
      <w:r w:rsidR="00EB4CE1" w:rsidRPr="00404D99">
        <w:rPr>
          <w:rFonts w:ascii="Arial" w:eastAsia="Times New Roman" w:hAnsi="Arial" w:cs="Arial"/>
          <w:color w:val="auto"/>
        </w:rPr>
        <w:t xml:space="preserve"> my knowledge and skills</w:t>
      </w:r>
      <w:r w:rsidR="008E3BE7" w:rsidRPr="00404D99">
        <w:rPr>
          <w:rFonts w:ascii="Arial" w:eastAsia="Times New Roman" w:hAnsi="Arial" w:cs="Arial"/>
          <w:color w:val="auto"/>
        </w:rPr>
        <w:t xml:space="preserve"> at this event</w:t>
      </w:r>
      <w:r w:rsidR="00EB4CE1" w:rsidRPr="00404D99">
        <w:rPr>
          <w:rFonts w:ascii="Arial" w:eastAsia="Times New Roman" w:hAnsi="Arial" w:cs="Arial"/>
          <w:color w:val="auto"/>
        </w:rPr>
        <w:t>,</w:t>
      </w:r>
      <w:r w:rsidRPr="00404D99">
        <w:rPr>
          <w:rFonts w:ascii="Arial" w:eastAsia="Times New Roman" w:hAnsi="Arial" w:cs="Arial"/>
          <w:color w:val="auto"/>
        </w:rPr>
        <w:t xml:space="preserve"> </w:t>
      </w:r>
      <w:r w:rsidR="00810424" w:rsidRPr="00404D99">
        <w:rPr>
          <w:rFonts w:ascii="Arial" w:eastAsia="Times New Roman" w:hAnsi="Arial" w:cs="Arial"/>
          <w:color w:val="auto"/>
        </w:rPr>
        <w:t xml:space="preserve">I am </w:t>
      </w:r>
      <w:r w:rsidR="00627D2D" w:rsidRPr="00404D99">
        <w:rPr>
          <w:rFonts w:ascii="Arial" w:eastAsia="Times New Roman" w:hAnsi="Arial" w:cs="Arial"/>
          <w:color w:val="auto"/>
        </w:rPr>
        <w:t>requesting</w:t>
      </w:r>
      <w:r w:rsidR="00810424" w:rsidRPr="00404D99">
        <w:rPr>
          <w:rFonts w:ascii="Arial" w:eastAsia="Times New Roman" w:hAnsi="Arial" w:cs="Arial"/>
          <w:color w:val="auto"/>
        </w:rPr>
        <w:t xml:space="preserve"> </w:t>
      </w:r>
      <w:r w:rsidRPr="00404D99">
        <w:rPr>
          <w:rFonts w:ascii="Arial" w:eastAsia="Times New Roman" w:hAnsi="Arial" w:cs="Arial"/>
          <w:color w:val="auto"/>
        </w:rPr>
        <w:t xml:space="preserve">funding for </w:t>
      </w:r>
      <w:r w:rsidR="00414E45" w:rsidRPr="00404D99">
        <w:rPr>
          <w:rFonts w:ascii="Arial" w:eastAsia="Times New Roman" w:hAnsi="Arial" w:cs="Arial"/>
          <w:color w:val="auto"/>
        </w:rPr>
        <w:t xml:space="preserve">the following </w:t>
      </w:r>
      <w:r w:rsidR="007D35A9" w:rsidRPr="00404D99">
        <w:rPr>
          <w:rFonts w:ascii="Arial" w:eastAsia="Times New Roman" w:hAnsi="Arial" w:cs="Arial"/>
          <w:color w:val="auto"/>
        </w:rPr>
        <w:t>expenses</w:t>
      </w:r>
      <w:r w:rsidR="001A57A6" w:rsidRPr="00404D99">
        <w:rPr>
          <w:rFonts w:ascii="Arial" w:eastAsia="Times New Roman" w:hAnsi="Arial" w:cs="Arial"/>
          <w:color w:val="auto"/>
        </w:rPr>
        <w:t>.</w:t>
      </w:r>
      <w:r w:rsidR="00DD3C77" w:rsidRPr="00404D99">
        <w:rPr>
          <w:rFonts w:ascii="Arial" w:eastAsia="Times New Roman" w:hAnsi="Arial" w:cs="Arial"/>
          <w:color w:val="auto"/>
        </w:rPr>
        <w:t xml:space="preserve"> </w:t>
      </w:r>
      <w:r w:rsidR="007D35A9" w:rsidRPr="00404D99">
        <w:rPr>
          <w:rFonts w:ascii="Arial" w:hAnsi="Arial" w:cs="Arial"/>
          <w:color w:val="211D1E"/>
        </w:rPr>
        <w:t xml:space="preserve">I </w:t>
      </w:r>
      <w:r w:rsidR="008E3BE7" w:rsidRPr="00404D99">
        <w:rPr>
          <w:rFonts w:ascii="Arial" w:hAnsi="Arial" w:cs="Arial"/>
          <w:color w:val="211D1E"/>
        </w:rPr>
        <w:t xml:space="preserve">truly </w:t>
      </w:r>
      <w:r w:rsidR="007D35A9" w:rsidRPr="00404D99">
        <w:rPr>
          <w:rFonts w:ascii="Arial" w:hAnsi="Arial" w:cs="Arial"/>
          <w:color w:val="211D1E"/>
        </w:rPr>
        <w:t xml:space="preserve">believe </w:t>
      </w:r>
      <w:r w:rsidR="00557746" w:rsidRPr="00404D99">
        <w:rPr>
          <w:rFonts w:ascii="Arial" w:hAnsi="Arial" w:cs="Arial"/>
          <w:color w:val="211D1E"/>
        </w:rPr>
        <w:t>it’s a worthwhile</w:t>
      </w:r>
      <w:r w:rsidR="007D35A9" w:rsidRPr="00404D99">
        <w:rPr>
          <w:rFonts w:ascii="Arial" w:hAnsi="Arial" w:cs="Arial"/>
          <w:color w:val="211D1E"/>
        </w:rPr>
        <w:t xml:space="preserve"> investment</w:t>
      </w:r>
      <w:r w:rsidR="00557746" w:rsidRPr="00404D99">
        <w:rPr>
          <w:rFonts w:ascii="Arial" w:hAnsi="Arial" w:cs="Arial"/>
          <w:color w:val="211D1E"/>
        </w:rPr>
        <w:t xml:space="preserve"> because it will help me</w:t>
      </w:r>
      <w:r w:rsidR="000F6042" w:rsidRPr="00404D99">
        <w:rPr>
          <w:rFonts w:ascii="Arial" w:hAnsi="Arial" w:cs="Arial"/>
          <w:color w:val="211D1E"/>
        </w:rPr>
        <w:t xml:space="preserve"> learn more about</w:t>
      </w:r>
      <w:r w:rsidR="00537675" w:rsidRPr="00404D99">
        <w:rPr>
          <w:rFonts w:ascii="Arial" w:hAnsi="Arial" w:cs="Arial"/>
          <w:color w:val="211D1E"/>
        </w:rPr>
        <w:t xml:space="preserve"> </w:t>
      </w:r>
      <w:r w:rsidR="00537675" w:rsidRPr="00404D99">
        <w:rPr>
          <w:rFonts w:ascii="Arial" w:hAnsi="Arial" w:cs="Arial"/>
          <w:b/>
          <w:bCs/>
          <w:color w:val="211D1E"/>
        </w:rPr>
        <w:t>&lt;list what you plan to learn&gt;</w:t>
      </w:r>
      <w:r w:rsidR="000F6042" w:rsidRPr="00404D99">
        <w:rPr>
          <w:rFonts w:ascii="Arial" w:hAnsi="Arial" w:cs="Arial"/>
          <w:color w:val="211D1E"/>
        </w:rPr>
        <w:t xml:space="preserve">. </w:t>
      </w:r>
      <w:r w:rsidR="007D35A9" w:rsidRPr="00404D99">
        <w:rPr>
          <w:rFonts w:ascii="Arial" w:eastAsia="Times New Roman" w:hAnsi="Arial" w:cs="Arial"/>
          <w:color w:val="auto"/>
        </w:rPr>
        <w:br/>
      </w:r>
    </w:p>
    <w:p w14:paraId="73433C4A" w14:textId="3673EEB4" w:rsidR="00C37A84" w:rsidRPr="00404D99" w:rsidRDefault="00FC6FA4" w:rsidP="007D35A9">
      <w:pPr>
        <w:pStyle w:val="Default"/>
        <w:rPr>
          <w:rFonts w:ascii="Arial" w:eastAsia="Times New Roman" w:hAnsi="Arial" w:cs="Arial"/>
          <w:color w:val="auto"/>
        </w:rPr>
      </w:pPr>
      <w:r w:rsidRPr="00404D99">
        <w:rPr>
          <w:rFonts w:ascii="Arial" w:eastAsia="Times New Roman" w:hAnsi="Arial" w:cs="Arial"/>
          <w:color w:val="auto"/>
        </w:rPr>
        <w:t xml:space="preserve">If I register by 15 February, </w:t>
      </w:r>
      <w:r w:rsidR="00423C6C" w:rsidRPr="00404D99">
        <w:rPr>
          <w:rFonts w:ascii="Arial" w:eastAsia="Times New Roman" w:hAnsi="Arial" w:cs="Arial"/>
          <w:color w:val="auto"/>
        </w:rPr>
        <w:t>I can save</w:t>
      </w:r>
      <w:r w:rsidR="007D4B5A" w:rsidRPr="00404D99">
        <w:rPr>
          <w:rFonts w:ascii="Arial" w:eastAsia="Times New Roman" w:hAnsi="Arial" w:cs="Arial"/>
          <w:color w:val="auto"/>
        </w:rPr>
        <w:t xml:space="preserve"> by getting the</w:t>
      </w:r>
      <w:r w:rsidR="00C37A84" w:rsidRPr="00404D99">
        <w:rPr>
          <w:rFonts w:ascii="Arial" w:eastAsia="Times New Roman" w:hAnsi="Arial" w:cs="Arial"/>
          <w:color w:val="auto"/>
        </w:rPr>
        <w:t xml:space="preserve"> </w:t>
      </w:r>
      <w:r w:rsidR="00453178" w:rsidRPr="00404D99">
        <w:rPr>
          <w:rFonts w:ascii="Arial" w:eastAsia="Times New Roman" w:hAnsi="Arial" w:cs="Arial"/>
          <w:color w:val="auto"/>
        </w:rPr>
        <w:t>advance registration rate</w:t>
      </w:r>
      <w:r w:rsidR="00C37A84" w:rsidRPr="00404D99">
        <w:rPr>
          <w:rFonts w:ascii="Arial" w:eastAsia="Times New Roman" w:hAnsi="Arial" w:cs="Arial"/>
          <w:color w:val="auto"/>
        </w:rPr>
        <w:t xml:space="preserve"> </w:t>
      </w:r>
      <w:r w:rsidR="00AD40FB" w:rsidRPr="00404D99">
        <w:rPr>
          <w:rFonts w:ascii="Arial" w:eastAsia="Times New Roman" w:hAnsi="Arial" w:cs="Arial"/>
          <w:color w:val="auto"/>
        </w:rPr>
        <w:t>of</w:t>
      </w:r>
      <w:r w:rsidR="00C37A84" w:rsidRPr="00404D99">
        <w:rPr>
          <w:rFonts w:ascii="Arial" w:eastAsia="Times New Roman" w:hAnsi="Arial" w:cs="Arial"/>
          <w:b/>
          <w:bCs/>
          <w:color w:val="auto"/>
        </w:rPr>
        <w:t> </w:t>
      </w:r>
      <w:r w:rsidR="00C37A84" w:rsidRPr="00404D99">
        <w:rPr>
          <w:rFonts w:ascii="Arial" w:eastAsia="Times New Roman" w:hAnsi="Arial" w:cs="Arial"/>
          <w:color w:val="auto"/>
        </w:rPr>
        <w:t>$</w:t>
      </w:r>
      <w:r w:rsidR="004D50C3" w:rsidRPr="00404D99">
        <w:rPr>
          <w:rFonts w:ascii="Arial" w:eastAsia="Times New Roman" w:hAnsi="Arial" w:cs="Arial"/>
          <w:b/>
          <w:bCs/>
          <w:color w:val="auto"/>
        </w:rPr>
        <w:t>XXX</w:t>
      </w:r>
      <w:r w:rsidR="00C37A84" w:rsidRPr="00404D99">
        <w:rPr>
          <w:rFonts w:ascii="Arial" w:eastAsia="Times New Roman" w:hAnsi="Arial" w:cs="Arial"/>
          <w:color w:val="auto"/>
        </w:rPr>
        <w:t xml:space="preserve"> </w:t>
      </w:r>
      <w:r w:rsidR="0044446A" w:rsidRPr="00404D99">
        <w:rPr>
          <w:rFonts w:ascii="Arial" w:eastAsia="Times New Roman" w:hAnsi="Arial" w:cs="Arial"/>
          <w:color w:val="auto"/>
        </w:rPr>
        <w:t>2024</w:t>
      </w:r>
      <w:r w:rsidR="00AF7303" w:rsidRPr="00404D99">
        <w:rPr>
          <w:rFonts w:ascii="Arial" w:eastAsia="Times New Roman" w:hAnsi="Arial" w:cs="Arial"/>
          <w:color w:val="auto"/>
        </w:rPr>
        <w:t>.</w:t>
      </w:r>
      <w:r w:rsidR="00B74645" w:rsidRPr="00404D99">
        <w:rPr>
          <w:rFonts w:ascii="Arial" w:eastAsia="Times New Roman" w:hAnsi="Arial" w:cs="Arial"/>
          <w:color w:val="auto"/>
        </w:rPr>
        <w:t xml:space="preserve"> </w:t>
      </w:r>
      <w:r w:rsidR="00B74645" w:rsidRPr="00404D99">
        <w:rPr>
          <w:rFonts w:ascii="Arial" w:eastAsia="Times New Roman" w:hAnsi="Arial" w:cs="Arial"/>
          <w:b/>
          <w:bCs/>
          <w:color w:val="auto"/>
        </w:rPr>
        <w:t>&lt;If you are not a TESOL member and want to join, you can include a sentence here about what you will save on registration if you become a member.</w:t>
      </w:r>
      <w:r w:rsidR="00AA7C83" w:rsidRPr="00404D99">
        <w:rPr>
          <w:rFonts w:ascii="Arial" w:eastAsia="Times New Roman" w:hAnsi="Arial" w:cs="Arial"/>
          <w:b/>
          <w:bCs/>
          <w:color w:val="auto"/>
        </w:rPr>
        <w:t>&gt;</w:t>
      </w:r>
      <w:r w:rsidR="007D221F" w:rsidRPr="00404D99">
        <w:rPr>
          <w:rFonts w:ascii="Arial" w:eastAsia="Times New Roman" w:hAnsi="Arial" w:cs="Arial"/>
          <w:color w:val="auto"/>
        </w:rPr>
        <w:t xml:space="preserve"> I'm not a TESOL member yet, but if I join, I can save even more on registration.</w:t>
      </w:r>
    </w:p>
    <w:p w14:paraId="7941C008" w14:textId="040B9D96" w:rsidR="00571B5E" w:rsidRPr="00404D99" w:rsidRDefault="00810424" w:rsidP="00571B5E">
      <w:pPr>
        <w:pStyle w:val="Default"/>
        <w:rPr>
          <w:rFonts w:ascii="Arial" w:eastAsia="Times New Roman" w:hAnsi="Arial" w:cs="Arial"/>
          <w:color w:val="auto"/>
        </w:rPr>
      </w:pPr>
      <w:r w:rsidRPr="00404D99">
        <w:rPr>
          <w:rFonts w:ascii="Arial" w:eastAsia="Times New Roman" w:hAnsi="Arial" w:cs="Arial"/>
          <w:color w:val="auto"/>
        </w:rPr>
        <w:br/>
      </w:r>
      <w:r w:rsidR="00A2600E" w:rsidRPr="00404D99">
        <w:rPr>
          <w:rFonts w:ascii="Arial" w:eastAsia="Times New Roman" w:hAnsi="Arial" w:cs="Arial"/>
          <w:color w:val="auto"/>
        </w:rPr>
        <w:t>By attending, I’d be able to bring back a ton of resources, information, and insights to share with our team.</w:t>
      </w:r>
    </w:p>
    <w:p w14:paraId="6A70E937" w14:textId="77777777" w:rsidR="00571B5E" w:rsidRPr="00404D99" w:rsidRDefault="00571B5E" w:rsidP="00571B5E">
      <w:pPr>
        <w:pStyle w:val="Default"/>
        <w:rPr>
          <w:rFonts w:ascii="Arial" w:eastAsia="Times New Roman" w:hAnsi="Arial" w:cs="Arial"/>
          <w:color w:val="auto"/>
        </w:rPr>
      </w:pPr>
    </w:p>
    <w:p w14:paraId="4B18AE60" w14:textId="3434BDF5" w:rsidR="007F7EE1" w:rsidRPr="00404D99" w:rsidRDefault="00571B5E" w:rsidP="00571B5E">
      <w:pPr>
        <w:pStyle w:val="Default"/>
        <w:rPr>
          <w:rFonts w:ascii="Arial" w:eastAsia="Times New Roman" w:hAnsi="Arial" w:cs="Arial"/>
          <w:color w:val="auto"/>
        </w:rPr>
      </w:pPr>
      <w:r w:rsidRPr="00404D99">
        <w:rPr>
          <w:rFonts w:ascii="Arial" w:eastAsia="Times New Roman" w:hAnsi="Arial" w:cs="Arial"/>
          <w:color w:val="auto"/>
        </w:rPr>
        <w:t>Please let me know if you have any questions or would like to discuss this request further.</w:t>
      </w:r>
      <w:r w:rsidR="0064366C" w:rsidRPr="00404D99">
        <w:rPr>
          <w:rFonts w:ascii="Arial" w:eastAsia="Times New Roman" w:hAnsi="Arial" w:cs="Arial"/>
          <w:color w:val="auto"/>
        </w:rPr>
        <w:t xml:space="preserve"> Thank you for </w:t>
      </w:r>
      <w:r w:rsidR="005F61BA" w:rsidRPr="00404D99">
        <w:rPr>
          <w:rFonts w:ascii="Arial" w:eastAsia="Times New Roman" w:hAnsi="Arial" w:cs="Arial"/>
          <w:color w:val="auto"/>
        </w:rPr>
        <w:t>considering my re</w:t>
      </w:r>
      <w:r w:rsidR="000D2B80" w:rsidRPr="00404D99">
        <w:rPr>
          <w:rFonts w:ascii="Arial" w:eastAsia="Times New Roman" w:hAnsi="Arial" w:cs="Arial"/>
          <w:color w:val="auto"/>
        </w:rPr>
        <w:t>quest!</w:t>
      </w:r>
    </w:p>
    <w:p w14:paraId="2E27B7B0" w14:textId="77777777" w:rsidR="00571B5E" w:rsidRPr="00404D99" w:rsidRDefault="00571B5E" w:rsidP="00571B5E">
      <w:pPr>
        <w:pStyle w:val="Default"/>
        <w:rPr>
          <w:rFonts w:ascii="Arial" w:eastAsia="Times New Roman" w:hAnsi="Arial" w:cs="Arial"/>
          <w:color w:val="auto"/>
        </w:rPr>
      </w:pPr>
    </w:p>
    <w:p w14:paraId="21EF9BF0" w14:textId="525B0CDB" w:rsidR="00571B5E" w:rsidRPr="00404D99" w:rsidRDefault="00DF17A2" w:rsidP="00571B5E">
      <w:pPr>
        <w:pStyle w:val="Default"/>
        <w:rPr>
          <w:rFonts w:ascii="Arial" w:hAnsi="Arial" w:cs="Arial"/>
        </w:rPr>
      </w:pPr>
      <w:r w:rsidRPr="00404D99">
        <w:rPr>
          <w:rFonts w:ascii="Arial" w:eastAsia="Times New Roman" w:hAnsi="Arial" w:cs="Arial"/>
          <w:color w:val="auto"/>
        </w:rPr>
        <w:t>Sincerely,</w:t>
      </w:r>
      <w:r w:rsidRPr="00404D99">
        <w:rPr>
          <w:rFonts w:ascii="Arial" w:hAnsi="Arial" w:cs="Arial"/>
        </w:rPr>
        <w:br/>
      </w:r>
      <w:r w:rsidRPr="00404D99">
        <w:rPr>
          <w:rFonts w:ascii="Arial" w:hAnsi="Arial" w:cs="Arial"/>
        </w:rPr>
        <w:br/>
      </w:r>
      <w:r w:rsidRPr="00404D99">
        <w:rPr>
          <w:rFonts w:ascii="Arial" w:eastAsia="Times New Roman" w:hAnsi="Arial" w:cs="Arial"/>
          <w:b/>
          <w:bCs/>
          <w:color w:val="auto"/>
        </w:rPr>
        <w:t>&lt; your name here &gt;</w:t>
      </w:r>
    </w:p>
    <w:sectPr w:rsidR="00571B5E" w:rsidRPr="00404D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useo Sans 50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95561"/>
    <w:multiLevelType w:val="hybridMultilevel"/>
    <w:tmpl w:val="61F67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69348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wNDAyMrc0NbY0MzVX0lEKTi0uzszPAykwrAUAlX8eDywAAAA="/>
  </w:docVars>
  <w:rsids>
    <w:rsidRoot w:val="00810424"/>
    <w:rsid w:val="000149FA"/>
    <w:rsid w:val="0001787A"/>
    <w:rsid w:val="00024858"/>
    <w:rsid w:val="00036369"/>
    <w:rsid w:val="000443BF"/>
    <w:rsid w:val="000530A7"/>
    <w:rsid w:val="00062007"/>
    <w:rsid w:val="00087EE3"/>
    <w:rsid w:val="00090323"/>
    <w:rsid w:val="0009328B"/>
    <w:rsid w:val="000A6AA1"/>
    <w:rsid w:val="000D2B80"/>
    <w:rsid w:val="000E0E28"/>
    <w:rsid w:val="000F6042"/>
    <w:rsid w:val="00104DC9"/>
    <w:rsid w:val="001247D9"/>
    <w:rsid w:val="00133DC8"/>
    <w:rsid w:val="001363F4"/>
    <w:rsid w:val="0017303B"/>
    <w:rsid w:val="001A4554"/>
    <w:rsid w:val="001A57A6"/>
    <w:rsid w:val="001C5434"/>
    <w:rsid w:val="001D673D"/>
    <w:rsid w:val="001E2C56"/>
    <w:rsid w:val="00212CB8"/>
    <w:rsid w:val="00214D4A"/>
    <w:rsid w:val="00220BE5"/>
    <w:rsid w:val="0025661B"/>
    <w:rsid w:val="0026532B"/>
    <w:rsid w:val="002678AE"/>
    <w:rsid w:val="00292E9F"/>
    <w:rsid w:val="00295856"/>
    <w:rsid w:val="002A3BE7"/>
    <w:rsid w:val="002B2688"/>
    <w:rsid w:val="002B29B1"/>
    <w:rsid w:val="002C0D0A"/>
    <w:rsid w:val="002C0ECD"/>
    <w:rsid w:val="002C56E2"/>
    <w:rsid w:val="002D475D"/>
    <w:rsid w:val="002F53B3"/>
    <w:rsid w:val="002F7D3C"/>
    <w:rsid w:val="003015DF"/>
    <w:rsid w:val="00306053"/>
    <w:rsid w:val="00327212"/>
    <w:rsid w:val="003541CF"/>
    <w:rsid w:val="00364E5E"/>
    <w:rsid w:val="00372350"/>
    <w:rsid w:val="003A0759"/>
    <w:rsid w:val="003B6EDE"/>
    <w:rsid w:val="003E6090"/>
    <w:rsid w:val="00404D99"/>
    <w:rsid w:val="00413BB0"/>
    <w:rsid w:val="00414E45"/>
    <w:rsid w:val="00423C6C"/>
    <w:rsid w:val="0042791C"/>
    <w:rsid w:val="0044446A"/>
    <w:rsid w:val="00453178"/>
    <w:rsid w:val="004833C6"/>
    <w:rsid w:val="004C1BAD"/>
    <w:rsid w:val="004C3116"/>
    <w:rsid w:val="004D50C3"/>
    <w:rsid w:val="004F754B"/>
    <w:rsid w:val="0050614F"/>
    <w:rsid w:val="00514E52"/>
    <w:rsid w:val="00533071"/>
    <w:rsid w:val="00537675"/>
    <w:rsid w:val="00550D3A"/>
    <w:rsid w:val="00554216"/>
    <w:rsid w:val="00557746"/>
    <w:rsid w:val="00571B5E"/>
    <w:rsid w:val="00582742"/>
    <w:rsid w:val="00597EB1"/>
    <w:rsid w:val="005A0A69"/>
    <w:rsid w:val="005A2B2D"/>
    <w:rsid w:val="005B7C4A"/>
    <w:rsid w:val="005C0EAD"/>
    <w:rsid w:val="005E544E"/>
    <w:rsid w:val="005E6512"/>
    <w:rsid w:val="005F61BA"/>
    <w:rsid w:val="00627D2D"/>
    <w:rsid w:val="0064366C"/>
    <w:rsid w:val="00645588"/>
    <w:rsid w:val="00663DE7"/>
    <w:rsid w:val="006835B7"/>
    <w:rsid w:val="006846FA"/>
    <w:rsid w:val="00695202"/>
    <w:rsid w:val="006C0933"/>
    <w:rsid w:val="006D2770"/>
    <w:rsid w:val="006F0BDB"/>
    <w:rsid w:val="007005DC"/>
    <w:rsid w:val="00702382"/>
    <w:rsid w:val="00736C25"/>
    <w:rsid w:val="00740659"/>
    <w:rsid w:val="007726F0"/>
    <w:rsid w:val="00792706"/>
    <w:rsid w:val="007C2901"/>
    <w:rsid w:val="007C4650"/>
    <w:rsid w:val="007D221F"/>
    <w:rsid w:val="007D2BC6"/>
    <w:rsid w:val="007D35A9"/>
    <w:rsid w:val="007D4B5A"/>
    <w:rsid w:val="007E149F"/>
    <w:rsid w:val="007F15AC"/>
    <w:rsid w:val="007F7EE1"/>
    <w:rsid w:val="00804670"/>
    <w:rsid w:val="00810424"/>
    <w:rsid w:val="00810A42"/>
    <w:rsid w:val="00822223"/>
    <w:rsid w:val="0084078E"/>
    <w:rsid w:val="00862CEB"/>
    <w:rsid w:val="00870AB3"/>
    <w:rsid w:val="00870EF2"/>
    <w:rsid w:val="00885BB2"/>
    <w:rsid w:val="00887966"/>
    <w:rsid w:val="008A3D5B"/>
    <w:rsid w:val="008C45CB"/>
    <w:rsid w:val="008E3BE7"/>
    <w:rsid w:val="00940417"/>
    <w:rsid w:val="00980379"/>
    <w:rsid w:val="009928C2"/>
    <w:rsid w:val="009C503B"/>
    <w:rsid w:val="00A2600E"/>
    <w:rsid w:val="00A46B2D"/>
    <w:rsid w:val="00A66E7F"/>
    <w:rsid w:val="00A85041"/>
    <w:rsid w:val="00A9236E"/>
    <w:rsid w:val="00A94940"/>
    <w:rsid w:val="00A952B3"/>
    <w:rsid w:val="00AA0221"/>
    <w:rsid w:val="00AA7C83"/>
    <w:rsid w:val="00AD0A84"/>
    <w:rsid w:val="00AD24D9"/>
    <w:rsid w:val="00AD40FB"/>
    <w:rsid w:val="00AE05AC"/>
    <w:rsid w:val="00AF10D1"/>
    <w:rsid w:val="00AF1533"/>
    <w:rsid w:val="00AF7303"/>
    <w:rsid w:val="00AF7A9C"/>
    <w:rsid w:val="00B055E4"/>
    <w:rsid w:val="00B10AE6"/>
    <w:rsid w:val="00B30C4C"/>
    <w:rsid w:val="00B4227F"/>
    <w:rsid w:val="00B55EA3"/>
    <w:rsid w:val="00B74645"/>
    <w:rsid w:val="00B762B5"/>
    <w:rsid w:val="00B83A56"/>
    <w:rsid w:val="00B97C74"/>
    <w:rsid w:val="00BA4DB3"/>
    <w:rsid w:val="00BA6A2B"/>
    <w:rsid w:val="00BB7A9B"/>
    <w:rsid w:val="00BB7B4E"/>
    <w:rsid w:val="00BC6F18"/>
    <w:rsid w:val="00BC6F68"/>
    <w:rsid w:val="00BD1C66"/>
    <w:rsid w:val="00C37A84"/>
    <w:rsid w:val="00C37BB2"/>
    <w:rsid w:val="00C37FFE"/>
    <w:rsid w:val="00C47795"/>
    <w:rsid w:val="00C62B89"/>
    <w:rsid w:val="00C827DA"/>
    <w:rsid w:val="00CA2858"/>
    <w:rsid w:val="00CC1FCC"/>
    <w:rsid w:val="00D07389"/>
    <w:rsid w:val="00D2463F"/>
    <w:rsid w:val="00D8709C"/>
    <w:rsid w:val="00DA62E3"/>
    <w:rsid w:val="00DD1179"/>
    <w:rsid w:val="00DD3C77"/>
    <w:rsid w:val="00DF17A2"/>
    <w:rsid w:val="00DF6A48"/>
    <w:rsid w:val="00E24626"/>
    <w:rsid w:val="00E41AD6"/>
    <w:rsid w:val="00E472A2"/>
    <w:rsid w:val="00E51114"/>
    <w:rsid w:val="00E76A83"/>
    <w:rsid w:val="00E83C8B"/>
    <w:rsid w:val="00EB4CE1"/>
    <w:rsid w:val="00EC3975"/>
    <w:rsid w:val="00ED603A"/>
    <w:rsid w:val="00EF5016"/>
    <w:rsid w:val="00F142B7"/>
    <w:rsid w:val="00F150F1"/>
    <w:rsid w:val="00F37C76"/>
    <w:rsid w:val="00F60EA4"/>
    <w:rsid w:val="00F63CE1"/>
    <w:rsid w:val="00F75235"/>
    <w:rsid w:val="00F84F23"/>
    <w:rsid w:val="00FC2718"/>
    <w:rsid w:val="00FC6FA4"/>
    <w:rsid w:val="00FF161A"/>
    <w:rsid w:val="0D5D6CB3"/>
    <w:rsid w:val="2C0DEB47"/>
    <w:rsid w:val="2D6CB7A1"/>
    <w:rsid w:val="2DA9BBA8"/>
    <w:rsid w:val="3664C881"/>
    <w:rsid w:val="3C2BFC97"/>
    <w:rsid w:val="4525C278"/>
    <w:rsid w:val="464872F3"/>
    <w:rsid w:val="4817CF30"/>
    <w:rsid w:val="51F2EF40"/>
    <w:rsid w:val="5C22E653"/>
    <w:rsid w:val="5ECEAF22"/>
    <w:rsid w:val="61ED2787"/>
    <w:rsid w:val="6388F7E8"/>
    <w:rsid w:val="72A07CA7"/>
    <w:rsid w:val="75CCA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5037C92"/>
  <w15:docId w15:val="{9238ECDF-72A3-4692-BB8E-D1A775FCA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1042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81042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1042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10424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104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10424"/>
    <w:rPr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7F7EE1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F7EE1"/>
    <w:rPr>
      <w:rFonts w:ascii="Calibri" w:hAnsi="Calibri" w:cs="Consolas"/>
      <w:szCs w:val="21"/>
    </w:rPr>
  </w:style>
  <w:style w:type="paragraph" w:customStyle="1" w:styleId="Default">
    <w:name w:val="Default"/>
    <w:rsid w:val="007D35A9"/>
    <w:pPr>
      <w:autoSpaceDE w:val="0"/>
      <w:autoSpaceDN w:val="0"/>
      <w:adjustRightInd w:val="0"/>
      <w:spacing w:after="0" w:line="240" w:lineRule="auto"/>
    </w:pPr>
    <w:rPr>
      <w:rFonts w:ascii="Museo Sans 500" w:hAnsi="Museo Sans 500" w:cs="Museo Sans 500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E54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54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54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54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544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54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44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3767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767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8504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947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sol.org/virtual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4D3E6E6F4FF340A5C3FAFC9853436B" ma:contentTypeVersion="18" ma:contentTypeDescription="Create a new document." ma:contentTypeScope="" ma:versionID="756abfea4f3bdd53756323f9f4a6908f">
  <xsd:schema xmlns:xsd="http://www.w3.org/2001/XMLSchema" xmlns:xs="http://www.w3.org/2001/XMLSchema" xmlns:p="http://schemas.microsoft.com/office/2006/metadata/properties" xmlns:ns2="5b198deb-8179-4a9f-997b-954e92228035" xmlns:ns3="b0f7bd90-0605-4122-b11e-39b4082f7318" targetNamespace="http://schemas.microsoft.com/office/2006/metadata/properties" ma:root="true" ma:fieldsID="8573f8204581e3fe414fb47047422582" ns2:_="" ns3:_="">
    <xsd:import namespace="5b198deb-8179-4a9f-997b-954e92228035"/>
    <xsd:import namespace="b0f7bd90-0605-4122-b11e-39b4082f73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98deb-8179-4a9f-997b-954e92228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ec022ef-1a5c-4809-b15b-89e04579fc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f7bd90-0605-4122-b11e-39b4082f731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28bd783-e4b7-4727-ada8-8ed4c33a7f99}" ma:internalName="TaxCatchAll" ma:showField="CatchAllData" ma:web="b0f7bd90-0605-4122-b11e-39b4082f73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0f7bd90-0605-4122-b11e-39b4082f7318" xsi:nil="true"/>
    <lcf76f155ced4ddcb4097134ff3c332f xmlns="5b198deb-8179-4a9f-997b-954e9222803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53F2AD9-9867-45E0-A031-94EF3F9FA5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198deb-8179-4a9f-997b-954e92228035"/>
    <ds:schemaRef ds:uri="b0f7bd90-0605-4122-b11e-39b4082f73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07B694-A07A-412A-871B-6D348248081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42E626-F4F0-44F3-B795-5733442384CE}">
  <ds:schemaRefs>
    <ds:schemaRef ds:uri="http://schemas.microsoft.com/office/2006/metadata/properties"/>
    <ds:schemaRef ds:uri="http://schemas.microsoft.com/office/infopath/2007/PartnerControls"/>
    <ds:schemaRef ds:uri="b0f7bd90-0605-4122-b11e-39b4082f7318"/>
    <ds:schemaRef ds:uri="5b198deb-8179-4a9f-997b-954e922280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67</Words>
  <Characters>1261</Characters>
  <Application>Microsoft Office Word</Application>
  <DocSecurity>0</DocSecurity>
  <Lines>31</Lines>
  <Paragraphs>8</Paragraphs>
  <ScaleCrop>false</ScaleCrop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wynn Mason</dc:creator>
  <cp:keywords/>
  <dc:description/>
  <cp:lastModifiedBy>Gwynn Mason</cp:lastModifiedBy>
  <cp:revision>117</cp:revision>
  <dcterms:created xsi:type="dcterms:W3CDTF">2022-12-14T14:01:00Z</dcterms:created>
  <dcterms:modified xsi:type="dcterms:W3CDTF">2023-12-07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4D3E6E6F4FF340A5C3FAFC9853436B</vt:lpwstr>
  </property>
  <property fmtid="{D5CDD505-2E9C-101B-9397-08002B2CF9AE}" pid="3" name="Order">
    <vt:r8>9112400</vt:r8>
  </property>
  <property fmtid="{D5CDD505-2E9C-101B-9397-08002B2CF9AE}" pid="4" name="MediaServiceImageTags">
    <vt:lpwstr/>
  </property>
  <property fmtid="{D5CDD505-2E9C-101B-9397-08002B2CF9AE}" pid="5" name="GrammarlyDocumentId">
    <vt:lpwstr>e3ff4200438a082c1be3a2b3597ab89972bdfe1b4fa017cd03098fd1d7593df6</vt:lpwstr>
  </property>
</Properties>
</file>